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12DF" w:rsidRDefault="005C12DF" w:rsidP="005C12DF">
      <w:pPr>
        <w:widowControl/>
        <w:jc w:val="left"/>
        <w:rPr>
          <w:rFonts w:ascii="Arial" w:eastAsia="宋体" w:hAnsi="Arial" w:cs="Arial"/>
          <w:color w:val="000000"/>
          <w:kern w:val="0"/>
          <w:szCs w:val="21"/>
        </w:rPr>
      </w:pPr>
      <w:r>
        <w:rPr>
          <w:rFonts w:hint="eastAsia"/>
        </w:rPr>
        <w:t>1.</w:t>
      </w:r>
      <w:r>
        <w:t xml:space="preserve"> </w:t>
      </w:r>
      <w:r w:rsidRPr="005C12DF">
        <w:rPr>
          <w:rFonts w:ascii="Arial" w:eastAsia="宋体" w:hAnsi="Arial" w:cs="Arial"/>
          <w:color w:val="000000"/>
          <w:kern w:val="0"/>
          <w:szCs w:val="21"/>
        </w:rPr>
        <w:t>苏泰毅</w:t>
      </w:r>
      <w:r w:rsidRPr="005C12DF">
        <w:rPr>
          <w:rFonts w:ascii="Arial" w:eastAsia="宋体" w:hAnsi="Arial" w:cs="Arial"/>
          <w:color w:val="000000"/>
          <w:kern w:val="0"/>
          <w:szCs w:val="21"/>
        </w:rPr>
        <w:t>   1930785  </w:t>
      </w:r>
      <w:r w:rsidRPr="005C12DF">
        <w:rPr>
          <w:rFonts w:ascii="Arial" w:eastAsia="宋体" w:hAnsi="Arial" w:cs="Arial"/>
          <w:color w:val="000000"/>
          <w:kern w:val="0"/>
          <w:szCs w:val="21"/>
        </w:rPr>
        <w:t>齐秋平</w:t>
      </w:r>
      <w:r w:rsidRPr="005C12DF">
        <w:rPr>
          <w:rFonts w:ascii="Arial" w:eastAsia="宋体" w:hAnsi="Arial" w:cs="Arial"/>
          <w:color w:val="000000"/>
          <w:kern w:val="0"/>
          <w:szCs w:val="21"/>
        </w:rPr>
        <w:t>   1910666</w:t>
      </w:r>
    </w:p>
    <w:p w:rsidR="004207CA" w:rsidRDefault="004207CA" w:rsidP="005C12DF">
      <w:pPr>
        <w:widowControl/>
        <w:jc w:val="left"/>
        <w:rPr>
          <w:rFonts w:ascii="Arial" w:eastAsia="宋体" w:hAnsi="Arial" w:cs="Arial" w:hint="eastAsia"/>
          <w:color w:val="000000"/>
          <w:kern w:val="0"/>
          <w:szCs w:val="21"/>
        </w:rPr>
      </w:pPr>
    </w:p>
    <w:p w:rsidR="00010BF2" w:rsidRPr="005C12DF" w:rsidRDefault="00010BF2" w:rsidP="005C12DF">
      <w:pPr>
        <w:widowControl/>
        <w:jc w:val="left"/>
        <w:rPr>
          <w:rFonts w:ascii="Arial" w:eastAsia="宋体" w:hAnsi="Arial" w:cs="Arial"/>
          <w:color w:val="000000"/>
          <w:kern w:val="0"/>
          <w:szCs w:val="21"/>
        </w:rPr>
      </w:pPr>
    </w:p>
    <w:p w:rsidR="005C12DF" w:rsidRPr="00136E99" w:rsidRDefault="005C12DF" w:rsidP="00136E99">
      <w:pPr>
        <w:widowControl/>
        <w:jc w:val="left"/>
      </w:pPr>
      <w:r>
        <w:rPr>
          <w:rFonts w:hint="eastAsia"/>
        </w:rPr>
        <w:t>2.</w:t>
      </w:r>
      <w:r>
        <w:t xml:space="preserve"> </w:t>
      </w:r>
      <w:r w:rsidRPr="00136E99">
        <w:t>1930797 梁经超</w:t>
      </w:r>
      <w:r w:rsidRPr="00136E99">
        <w:rPr>
          <w:rFonts w:hint="eastAsia"/>
        </w:rPr>
        <w:t xml:space="preserve"> </w:t>
      </w:r>
      <w:r w:rsidRPr="005C12DF">
        <w:t>1910671 张嘉迪</w:t>
      </w:r>
    </w:p>
    <w:p w:rsidR="004207CA" w:rsidRDefault="004207CA" w:rsidP="00136E99">
      <w:pPr>
        <w:widowControl/>
        <w:jc w:val="left"/>
        <w:rPr>
          <w:rFonts w:hint="eastAsia"/>
        </w:rPr>
      </w:pPr>
    </w:p>
    <w:p w:rsidR="00010BF2" w:rsidRDefault="00010BF2" w:rsidP="00136E99">
      <w:pPr>
        <w:widowControl/>
        <w:jc w:val="left"/>
      </w:pPr>
    </w:p>
    <w:p w:rsidR="005C12DF" w:rsidRPr="00136E99" w:rsidRDefault="005C12DF" w:rsidP="00136E99">
      <w:pPr>
        <w:widowControl/>
        <w:jc w:val="left"/>
      </w:pPr>
      <w:r w:rsidRPr="00136E99">
        <w:rPr>
          <w:rFonts w:hint="eastAsia"/>
        </w:rPr>
        <w:t>3.</w:t>
      </w:r>
      <w:r w:rsidRPr="00136E99">
        <w:t xml:space="preserve"> 1931543董益宏 1931544 陆鹏威 1911032谢仑辰</w:t>
      </w:r>
    </w:p>
    <w:p w:rsidR="004207CA" w:rsidRDefault="004207CA" w:rsidP="005C12DF">
      <w:pPr>
        <w:widowControl/>
        <w:jc w:val="left"/>
        <w:rPr>
          <w:rFonts w:hint="eastAsia"/>
        </w:rPr>
      </w:pPr>
    </w:p>
    <w:p w:rsidR="00010BF2" w:rsidRDefault="00010BF2" w:rsidP="005C12DF">
      <w:pPr>
        <w:widowControl/>
        <w:jc w:val="left"/>
      </w:pPr>
    </w:p>
    <w:p w:rsidR="005C12DF" w:rsidRPr="005C12DF" w:rsidRDefault="005C12DF" w:rsidP="005C12DF">
      <w:pPr>
        <w:widowControl/>
        <w:jc w:val="left"/>
      </w:pPr>
      <w:r w:rsidRPr="005C12DF">
        <w:rPr>
          <w:rFonts w:hint="eastAsia"/>
        </w:rPr>
        <w:t>4.</w:t>
      </w:r>
      <w:r w:rsidRPr="005C12DF">
        <w:t xml:space="preserve"> </w:t>
      </w:r>
      <w:r w:rsidRPr="005C12DF">
        <w:rPr>
          <w:rFonts w:hint="eastAsia"/>
        </w:rPr>
        <w:t>蔡美琪 黄玺元</w:t>
      </w:r>
      <w:r w:rsidR="00195EAB">
        <w:rPr>
          <w:rFonts w:hint="eastAsia"/>
        </w:rPr>
        <w:t xml:space="preserve"> </w:t>
      </w:r>
      <w:r w:rsidR="00195EAB" w:rsidRPr="00195EAB">
        <w:rPr>
          <w:rFonts w:hint="eastAsia"/>
        </w:rPr>
        <w:t>张将赉</w:t>
      </w:r>
    </w:p>
    <w:p w:rsidR="004207CA" w:rsidRDefault="004207CA" w:rsidP="00136E99">
      <w:pPr>
        <w:widowControl/>
        <w:jc w:val="left"/>
        <w:rPr>
          <w:rFonts w:hint="eastAsia"/>
        </w:rPr>
      </w:pPr>
    </w:p>
    <w:p w:rsidR="00010BF2" w:rsidRDefault="00010BF2" w:rsidP="00136E99">
      <w:pPr>
        <w:widowControl/>
        <w:jc w:val="left"/>
      </w:pPr>
    </w:p>
    <w:p w:rsidR="005C12DF" w:rsidRPr="00136E99" w:rsidRDefault="005C12DF" w:rsidP="00136E99">
      <w:pPr>
        <w:widowControl/>
        <w:jc w:val="left"/>
      </w:pPr>
      <w:r>
        <w:rPr>
          <w:rFonts w:hint="eastAsia"/>
        </w:rPr>
        <w:t>5.</w:t>
      </w:r>
      <w:r>
        <w:t xml:space="preserve"> </w:t>
      </w:r>
      <w:r w:rsidRPr="00136E99">
        <w:t>尹嘉铭1911035</w:t>
      </w:r>
    </w:p>
    <w:p w:rsidR="00010BF2" w:rsidRDefault="00010BF2" w:rsidP="00136E99">
      <w:pPr>
        <w:widowControl/>
        <w:jc w:val="left"/>
      </w:pPr>
    </w:p>
    <w:p w:rsidR="00010BF2" w:rsidRDefault="00010BF2" w:rsidP="00136E99">
      <w:pPr>
        <w:widowControl/>
        <w:jc w:val="left"/>
      </w:pPr>
    </w:p>
    <w:p w:rsidR="005C12DF" w:rsidRDefault="005C12DF" w:rsidP="00136E99">
      <w:pPr>
        <w:widowControl/>
        <w:jc w:val="left"/>
      </w:pPr>
      <w:r>
        <w:rPr>
          <w:rFonts w:hint="eastAsia"/>
        </w:rPr>
        <w:t>6.</w:t>
      </w:r>
      <w:r>
        <w:t xml:space="preserve"> </w:t>
      </w:r>
      <w:r w:rsidR="00195EAB" w:rsidRPr="00195EAB">
        <w:t>1931533王晓文 1931566 姜逸之</w:t>
      </w:r>
    </w:p>
    <w:p w:rsidR="004207CA" w:rsidRDefault="004207CA" w:rsidP="00195EAB">
      <w:pPr>
        <w:widowControl/>
        <w:jc w:val="left"/>
        <w:rPr>
          <w:rFonts w:hint="eastAsia"/>
        </w:rPr>
      </w:pPr>
    </w:p>
    <w:p w:rsidR="00010BF2" w:rsidRDefault="00010BF2" w:rsidP="00195EAB">
      <w:pPr>
        <w:widowControl/>
        <w:jc w:val="left"/>
      </w:pPr>
    </w:p>
    <w:p w:rsidR="00195EAB" w:rsidRPr="005C12DF" w:rsidRDefault="00195EAB" w:rsidP="00195EAB">
      <w:pPr>
        <w:widowControl/>
        <w:jc w:val="left"/>
      </w:pPr>
      <w:r>
        <w:rPr>
          <w:rFonts w:hint="eastAsia"/>
        </w:rPr>
        <w:t>7</w:t>
      </w:r>
      <w:r>
        <w:t>. 1931525 赵亮</w:t>
      </w:r>
      <w:r>
        <w:rPr>
          <w:rFonts w:hint="eastAsia"/>
        </w:rPr>
        <w:t xml:space="preserve"> </w:t>
      </w:r>
      <w:r>
        <w:t>1931558 严熊白雪</w:t>
      </w:r>
    </w:p>
    <w:p w:rsidR="004207CA" w:rsidRDefault="004207CA" w:rsidP="00195EAB">
      <w:pPr>
        <w:rPr>
          <w:rFonts w:hint="eastAsia"/>
        </w:rPr>
      </w:pPr>
    </w:p>
    <w:p w:rsidR="00010BF2" w:rsidRDefault="00010BF2" w:rsidP="00195EAB"/>
    <w:p w:rsidR="005C12DF" w:rsidRDefault="00195EAB" w:rsidP="00195EAB">
      <w:r>
        <w:rPr>
          <w:rFonts w:hint="eastAsia"/>
        </w:rPr>
        <w:t>8</w:t>
      </w:r>
      <w:r>
        <w:t xml:space="preserve">. </w:t>
      </w:r>
      <w:r>
        <w:rPr>
          <w:rFonts w:hint="eastAsia"/>
        </w:rPr>
        <w:t>徐</w:t>
      </w:r>
      <w:r>
        <w:t xml:space="preserve">   昆 1931534 </w:t>
      </w:r>
      <w:r>
        <w:rPr>
          <w:rFonts w:hint="eastAsia"/>
        </w:rPr>
        <w:t>张梓键</w:t>
      </w:r>
      <w:r>
        <w:t xml:space="preserve"> 1931552 </w:t>
      </w:r>
      <w:r>
        <w:rPr>
          <w:rFonts w:hint="eastAsia"/>
        </w:rPr>
        <w:t>吴</w:t>
      </w:r>
      <w:r>
        <w:t xml:space="preserve">   兴 1931561</w:t>
      </w:r>
    </w:p>
    <w:p w:rsidR="004207CA" w:rsidRDefault="004207CA" w:rsidP="00971D58">
      <w:pPr>
        <w:rPr>
          <w:rFonts w:hint="eastAsia"/>
        </w:rPr>
      </w:pPr>
    </w:p>
    <w:p w:rsidR="00010BF2" w:rsidRDefault="00010BF2" w:rsidP="00971D58"/>
    <w:p w:rsidR="00971D58" w:rsidRDefault="00971D58" w:rsidP="00971D58">
      <w:r>
        <w:t xml:space="preserve">9. </w:t>
      </w:r>
      <w:r>
        <w:rPr>
          <w:rFonts w:hint="eastAsia"/>
        </w:rPr>
        <w:t>徐哲涵</w:t>
      </w:r>
      <w:r>
        <w:t xml:space="preserve">  1931562 </w:t>
      </w:r>
      <w:r>
        <w:rPr>
          <w:rFonts w:hint="eastAsia"/>
        </w:rPr>
        <w:t>朱润禄</w:t>
      </w:r>
      <w:r>
        <w:t xml:space="preserve">  1931565 </w:t>
      </w:r>
      <w:r>
        <w:rPr>
          <w:rFonts w:hint="eastAsia"/>
        </w:rPr>
        <w:t>叶柯男</w:t>
      </w:r>
      <w:r>
        <w:t xml:space="preserve">  1911039</w:t>
      </w:r>
    </w:p>
    <w:p w:rsidR="00010BF2" w:rsidRDefault="00010BF2" w:rsidP="00971D58"/>
    <w:p w:rsidR="00010BF2" w:rsidRDefault="00010BF2" w:rsidP="00971D58"/>
    <w:p w:rsidR="00971D58" w:rsidRDefault="00971D58" w:rsidP="00971D58">
      <w:r>
        <w:t xml:space="preserve">10. </w:t>
      </w:r>
      <w:r w:rsidRPr="00971D58">
        <w:rPr>
          <w:rFonts w:hint="eastAsia"/>
        </w:rPr>
        <w:t>姚晗</w:t>
      </w:r>
      <w:r w:rsidRPr="00971D58">
        <w:t>(1931563)_张恒畅(1931564)_柴梦秋(1911038)</w:t>
      </w:r>
    </w:p>
    <w:p w:rsidR="00010BF2" w:rsidRDefault="00010BF2" w:rsidP="002C1F49"/>
    <w:p w:rsidR="004207CA" w:rsidRDefault="004207CA" w:rsidP="002C1F49">
      <w:pPr>
        <w:rPr>
          <w:rFonts w:hint="eastAsia"/>
        </w:rPr>
      </w:pPr>
    </w:p>
    <w:p w:rsidR="00010BF2" w:rsidRDefault="00010BF2" w:rsidP="002C1F49"/>
    <w:p w:rsidR="00971D58" w:rsidRDefault="002C1F49" w:rsidP="002C1F49">
      <w:r>
        <w:rPr>
          <w:rFonts w:hint="eastAsia"/>
        </w:rPr>
        <w:t>1</w:t>
      </w:r>
      <w:r>
        <w:t>1. 1931550 王绮璇</w:t>
      </w:r>
      <w:r>
        <w:rPr>
          <w:rFonts w:hint="eastAsia"/>
        </w:rPr>
        <w:t xml:space="preserve"> </w:t>
      </w:r>
      <w:r>
        <w:t>1931539     林震</w:t>
      </w:r>
      <w:r>
        <w:rPr>
          <w:rFonts w:hint="eastAsia"/>
        </w:rPr>
        <w:t xml:space="preserve"> </w:t>
      </w:r>
      <w:r>
        <w:t>1931538 黄裕茜</w:t>
      </w:r>
    </w:p>
    <w:p w:rsidR="00010BF2" w:rsidRDefault="00010BF2" w:rsidP="00201DA3"/>
    <w:p w:rsidR="004207CA" w:rsidRDefault="004207CA" w:rsidP="00201DA3">
      <w:pPr>
        <w:rPr>
          <w:rFonts w:hint="eastAsia"/>
        </w:rPr>
      </w:pPr>
    </w:p>
    <w:p w:rsidR="00010BF2" w:rsidRDefault="00010BF2" w:rsidP="00201DA3"/>
    <w:p w:rsidR="00201DA3" w:rsidRDefault="00201DA3" w:rsidP="00201DA3">
      <w:r>
        <w:rPr>
          <w:rFonts w:hint="eastAsia"/>
        </w:rPr>
        <w:t>12.</w:t>
      </w:r>
      <w:r>
        <w:t xml:space="preserve"> </w:t>
      </w:r>
      <w:r>
        <w:rPr>
          <w:rFonts w:hint="eastAsia"/>
        </w:rPr>
        <w:t>刘飞麟</w:t>
      </w:r>
      <w:r>
        <w:t xml:space="preserve">-1933048 </w:t>
      </w:r>
      <w:r>
        <w:rPr>
          <w:rFonts w:hint="eastAsia"/>
        </w:rPr>
        <w:t>蔡克参</w:t>
      </w:r>
      <w:r>
        <w:t>-1910675</w:t>
      </w:r>
    </w:p>
    <w:p w:rsidR="00010BF2" w:rsidRDefault="00010BF2" w:rsidP="00201DA3"/>
    <w:p w:rsidR="00010BF2" w:rsidRDefault="00010BF2" w:rsidP="00201DA3"/>
    <w:p w:rsidR="00201DA3" w:rsidRDefault="00201DA3" w:rsidP="00201DA3">
      <w:r>
        <w:rPr>
          <w:rFonts w:hint="eastAsia"/>
        </w:rPr>
        <w:t>13.</w:t>
      </w:r>
      <w:r>
        <w:t xml:space="preserve"> </w:t>
      </w:r>
      <w:r>
        <w:rPr>
          <w:rFonts w:hint="eastAsia"/>
        </w:rPr>
        <w:t>沈佳静</w:t>
      </w:r>
      <w:r>
        <w:t xml:space="preserve"> 1911031 </w:t>
      </w:r>
      <w:r>
        <w:rPr>
          <w:rFonts w:hint="eastAsia"/>
        </w:rPr>
        <w:t>刘欣颖</w:t>
      </w:r>
      <w:r>
        <w:t xml:space="preserve"> 1931529 </w:t>
      </w:r>
      <w:r>
        <w:rPr>
          <w:rFonts w:hint="eastAsia"/>
        </w:rPr>
        <w:t>潘超</w:t>
      </w:r>
      <w:r>
        <w:t xml:space="preserve">   1931536</w:t>
      </w:r>
    </w:p>
    <w:p w:rsidR="00010BF2" w:rsidRDefault="00010BF2" w:rsidP="00201DA3"/>
    <w:p w:rsidR="00010BF2" w:rsidRDefault="00010BF2" w:rsidP="00201DA3"/>
    <w:p w:rsidR="00201DA3" w:rsidRDefault="00201DA3" w:rsidP="00201DA3">
      <w:r>
        <w:rPr>
          <w:rFonts w:hint="eastAsia"/>
        </w:rPr>
        <w:t>14.</w:t>
      </w:r>
      <w:r>
        <w:t xml:space="preserve"> </w:t>
      </w:r>
      <w:r>
        <w:rPr>
          <w:rFonts w:hint="eastAsia"/>
        </w:rPr>
        <w:t>陆嘉豪</w:t>
      </w:r>
      <w:r>
        <w:t xml:space="preserve"> 1932938 </w:t>
      </w:r>
      <w:r>
        <w:rPr>
          <w:rFonts w:hint="eastAsia"/>
        </w:rPr>
        <w:t>汪澄</w:t>
      </w:r>
      <w:r>
        <w:t xml:space="preserve"> 1932939 </w:t>
      </w:r>
      <w:r>
        <w:rPr>
          <w:rFonts w:hint="eastAsia"/>
        </w:rPr>
        <w:t>翟盛庆</w:t>
      </w:r>
      <w:r>
        <w:t xml:space="preserve"> 1932940</w:t>
      </w:r>
    </w:p>
    <w:p w:rsidR="004207CA" w:rsidRDefault="004207CA" w:rsidP="00C3392A">
      <w:pPr>
        <w:rPr>
          <w:rFonts w:hint="eastAsia"/>
        </w:rPr>
      </w:pPr>
    </w:p>
    <w:p w:rsidR="00010BF2" w:rsidRDefault="00010BF2" w:rsidP="00C3392A"/>
    <w:p w:rsidR="00C3392A" w:rsidRDefault="00C3392A" w:rsidP="00C3392A">
      <w:r>
        <w:rPr>
          <w:rFonts w:hint="eastAsia"/>
        </w:rPr>
        <w:lastRenderedPageBreak/>
        <w:t>15.</w:t>
      </w:r>
      <w:r>
        <w:t xml:space="preserve"> 1911030 李波</w:t>
      </w:r>
      <w:r>
        <w:rPr>
          <w:rFonts w:hint="eastAsia"/>
        </w:rPr>
        <w:t xml:space="preserve"> </w:t>
      </w:r>
      <w:r>
        <w:t>1931535 顾沛益</w:t>
      </w:r>
      <w:r>
        <w:rPr>
          <w:rFonts w:hint="eastAsia"/>
        </w:rPr>
        <w:t xml:space="preserve"> </w:t>
      </w:r>
      <w:r>
        <w:t>1931549 谭天然</w:t>
      </w:r>
    </w:p>
    <w:p w:rsidR="004207CA" w:rsidRDefault="004207CA" w:rsidP="0024501A">
      <w:pPr>
        <w:rPr>
          <w:rFonts w:hint="eastAsia"/>
        </w:rPr>
      </w:pPr>
    </w:p>
    <w:p w:rsidR="00010BF2" w:rsidRDefault="00010BF2" w:rsidP="0024501A"/>
    <w:p w:rsidR="00010BF2" w:rsidRDefault="0024501A" w:rsidP="0024501A">
      <w:r>
        <w:rPr>
          <w:rFonts w:hint="eastAsia"/>
        </w:rPr>
        <w:t>16.</w:t>
      </w:r>
      <w:r>
        <w:t xml:space="preserve"> 1931555 朱安琪</w:t>
      </w:r>
      <w:r>
        <w:rPr>
          <w:rFonts w:hint="eastAsia"/>
        </w:rPr>
        <w:t xml:space="preserve"> </w:t>
      </w:r>
      <w:r>
        <w:t>1931554 陈钧涛</w:t>
      </w:r>
    </w:p>
    <w:p w:rsidR="0024501A" w:rsidRDefault="0024501A" w:rsidP="0024501A">
      <w:bookmarkStart w:id="0" w:name="_GoBack"/>
      <w:bookmarkEnd w:id="0"/>
      <w:r>
        <w:rPr>
          <w:rFonts w:hint="eastAsia"/>
        </w:rPr>
        <w:t>17.</w:t>
      </w:r>
      <w:r>
        <w:t xml:space="preserve"> </w:t>
      </w:r>
      <w:r w:rsidRPr="0024501A">
        <w:rPr>
          <w:rFonts w:hint="eastAsia"/>
        </w:rPr>
        <w:t>林程</w:t>
      </w:r>
      <w:r w:rsidRPr="0024501A">
        <w:t xml:space="preserve"> 1931560</w:t>
      </w:r>
    </w:p>
    <w:p w:rsidR="00010BF2" w:rsidRDefault="00010BF2" w:rsidP="0024501A"/>
    <w:p w:rsidR="00010BF2" w:rsidRDefault="00010BF2" w:rsidP="0024501A"/>
    <w:p w:rsidR="0024501A" w:rsidRDefault="0024501A" w:rsidP="0024501A">
      <w:r>
        <w:rPr>
          <w:rFonts w:hint="eastAsia"/>
        </w:rPr>
        <w:t>18.</w:t>
      </w:r>
      <w:r>
        <w:t xml:space="preserve"> </w:t>
      </w:r>
      <w:r w:rsidRPr="0024501A">
        <w:t>1930693 严文</w:t>
      </w:r>
    </w:p>
    <w:p w:rsidR="00010BF2" w:rsidRDefault="00010BF2" w:rsidP="0024501A"/>
    <w:p w:rsidR="00010BF2" w:rsidRDefault="00010BF2" w:rsidP="0024501A"/>
    <w:p w:rsidR="0024501A" w:rsidRDefault="0024501A" w:rsidP="0024501A">
      <w:r>
        <w:rPr>
          <w:rFonts w:hint="eastAsia"/>
        </w:rPr>
        <w:t>19.</w:t>
      </w:r>
      <w:r>
        <w:t xml:space="preserve"> </w:t>
      </w:r>
      <w:r w:rsidRPr="0024501A">
        <w:rPr>
          <w:rFonts w:hint="eastAsia"/>
        </w:rPr>
        <w:t>林琳</w:t>
      </w:r>
    </w:p>
    <w:p w:rsidR="0024501A" w:rsidRDefault="0024501A" w:rsidP="0024501A">
      <w:r>
        <w:rPr>
          <w:rFonts w:hint="eastAsia"/>
        </w:rPr>
        <w:t>20.</w:t>
      </w:r>
      <w:r>
        <w:t xml:space="preserve"> </w:t>
      </w:r>
      <w:r w:rsidRPr="0024501A">
        <w:t>1930760陈鹏越 1932954林雄忠 1932957刘腾远</w:t>
      </w:r>
    </w:p>
    <w:p w:rsidR="00010BF2" w:rsidRPr="004207CA" w:rsidRDefault="00010BF2" w:rsidP="0024501A"/>
    <w:p w:rsidR="00010BF2" w:rsidRDefault="00010BF2" w:rsidP="0024501A"/>
    <w:p w:rsidR="0024501A" w:rsidRDefault="0024501A" w:rsidP="0024501A">
      <w:r>
        <w:rPr>
          <w:rFonts w:hint="eastAsia"/>
        </w:rPr>
        <w:t>21.</w:t>
      </w:r>
      <w:r>
        <w:t xml:space="preserve"> </w:t>
      </w:r>
      <w:r w:rsidRPr="0024501A">
        <w:rPr>
          <w:rFonts w:hint="eastAsia"/>
        </w:rPr>
        <w:t>陈子彧</w:t>
      </w:r>
      <w:r w:rsidRPr="0024501A">
        <w:t xml:space="preserve"> 1910665曹铨辉 1933038</w:t>
      </w:r>
    </w:p>
    <w:p w:rsidR="00010BF2" w:rsidRDefault="00010BF2" w:rsidP="00CB7696"/>
    <w:p w:rsidR="00010BF2" w:rsidRDefault="00010BF2" w:rsidP="00CB7696"/>
    <w:p w:rsidR="00010BF2" w:rsidRDefault="00010BF2" w:rsidP="00CB7696">
      <w:pPr>
        <w:rPr>
          <w:rFonts w:hint="eastAsia"/>
        </w:rPr>
      </w:pPr>
    </w:p>
    <w:p w:rsidR="00CB7696" w:rsidRDefault="00CB7696" w:rsidP="00CB7696">
      <w:r>
        <w:rPr>
          <w:rFonts w:hint="eastAsia"/>
        </w:rPr>
        <w:t>22.</w:t>
      </w:r>
      <w:r>
        <w:t xml:space="preserve"> 1911036 张天骏</w:t>
      </w:r>
      <w:r>
        <w:rPr>
          <w:rFonts w:hint="eastAsia"/>
        </w:rPr>
        <w:t xml:space="preserve"> </w:t>
      </w:r>
      <w:r>
        <w:t>1931532 谢驰</w:t>
      </w:r>
    </w:p>
    <w:p w:rsidR="00010BF2" w:rsidRDefault="00010BF2" w:rsidP="00CB7696"/>
    <w:p w:rsidR="00010BF2" w:rsidRDefault="00010BF2" w:rsidP="00CB7696"/>
    <w:p w:rsidR="00CB7696" w:rsidRDefault="00CB7696" w:rsidP="00CB7696">
      <w:r>
        <w:rPr>
          <w:rFonts w:hint="eastAsia"/>
        </w:rPr>
        <w:t>23.</w:t>
      </w:r>
      <w:r>
        <w:t xml:space="preserve"> 1911029 黄欣</w:t>
      </w:r>
      <w:r>
        <w:rPr>
          <w:rFonts w:hint="eastAsia"/>
        </w:rPr>
        <w:t xml:space="preserve"> </w:t>
      </w:r>
      <w:r>
        <w:t>1931527 王伟强</w:t>
      </w:r>
      <w:r>
        <w:rPr>
          <w:rFonts w:hint="eastAsia"/>
        </w:rPr>
        <w:t xml:space="preserve"> </w:t>
      </w:r>
      <w:r>
        <w:t>1931553 李阳</w:t>
      </w:r>
    </w:p>
    <w:p w:rsidR="00010BF2" w:rsidRDefault="00010BF2" w:rsidP="00CB7696"/>
    <w:p w:rsidR="00010BF2" w:rsidRDefault="00010BF2" w:rsidP="00CB7696"/>
    <w:p w:rsidR="00226F62" w:rsidRDefault="00226F62" w:rsidP="00CB7696">
      <w:r>
        <w:rPr>
          <w:rFonts w:hint="eastAsia"/>
        </w:rPr>
        <w:t>24.</w:t>
      </w:r>
      <w:r>
        <w:t xml:space="preserve"> </w:t>
      </w:r>
      <w:r w:rsidRPr="00226F62">
        <w:t>1933050 罗萍</w:t>
      </w:r>
    </w:p>
    <w:p w:rsidR="00010BF2" w:rsidRDefault="00010BF2" w:rsidP="00CB7696"/>
    <w:p w:rsidR="00010BF2" w:rsidRDefault="00010BF2" w:rsidP="00CB7696"/>
    <w:p w:rsidR="00226F62" w:rsidRDefault="00226F62" w:rsidP="00CB7696">
      <w:r>
        <w:rPr>
          <w:rFonts w:hint="eastAsia"/>
        </w:rPr>
        <w:t>25.</w:t>
      </w:r>
      <w:r>
        <w:t xml:space="preserve"> </w:t>
      </w:r>
      <w:r w:rsidRPr="00226F62">
        <w:t>1931547 王柠</w:t>
      </w:r>
    </w:p>
    <w:p w:rsidR="00010BF2" w:rsidRDefault="00010BF2" w:rsidP="00CB7696"/>
    <w:p w:rsidR="00010BF2" w:rsidRDefault="00010BF2" w:rsidP="00CB7696"/>
    <w:p w:rsidR="00226F62" w:rsidRDefault="00226F62" w:rsidP="00CB7696">
      <w:r>
        <w:rPr>
          <w:rFonts w:hint="eastAsia"/>
        </w:rPr>
        <w:t>26.</w:t>
      </w:r>
      <w:r>
        <w:t xml:space="preserve"> </w:t>
      </w:r>
      <w:r w:rsidRPr="00226F62">
        <w:rPr>
          <w:rFonts w:hint="eastAsia"/>
        </w:rPr>
        <w:t>陈卓钰</w:t>
      </w:r>
      <w:r w:rsidRPr="00226F62">
        <w:t xml:space="preserve"> 李浩然</w:t>
      </w:r>
    </w:p>
    <w:p w:rsidR="00010BF2" w:rsidRDefault="00010BF2" w:rsidP="00CB7696"/>
    <w:p w:rsidR="00010BF2" w:rsidRDefault="00010BF2" w:rsidP="00CB7696"/>
    <w:p w:rsidR="00226F62" w:rsidRPr="00CB7696" w:rsidRDefault="00226F62" w:rsidP="00CB7696">
      <w:r>
        <w:t xml:space="preserve"> </w:t>
      </w:r>
    </w:p>
    <w:sectPr w:rsidR="00226F62" w:rsidRPr="00CB76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019E" w:rsidRDefault="0034019E" w:rsidP="00195EAB">
      <w:r>
        <w:separator/>
      </w:r>
    </w:p>
  </w:endnote>
  <w:endnote w:type="continuationSeparator" w:id="0">
    <w:p w:rsidR="0034019E" w:rsidRDefault="0034019E" w:rsidP="00195E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019E" w:rsidRDefault="0034019E" w:rsidP="00195EAB">
      <w:r>
        <w:separator/>
      </w:r>
    </w:p>
  </w:footnote>
  <w:footnote w:type="continuationSeparator" w:id="0">
    <w:p w:rsidR="0034019E" w:rsidRDefault="0034019E" w:rsidP="00195E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LE0MjQFMo0szZR0lIJTi4sz8/NACgxrATcgooosAAAA"/>
  </w:docVars>
  <w:rsids>
    <w:rsidRoot w:val="00FD51FF"/>
    <w:rsid w:val="00010BF2"/>
    <w:rsid w:val="00136E99"/>
    <w:rsid w:val="00195EAB"/>
    <w:rsid w:val="00201DA3"/>
    <w:rsid w:val="00226F62"/>
    <w:rsid w:val="0024501A"/>
    <w:rsid w:val="002A6D8B"/>
    <w:rsid w:val="002C1F49"/>
    <w:rsid w:val="0034019E"/>
    <w:rsid w:val="003862D8"/>
    <w:rsid w:val="004207CA"/>
    <w:rsid w:val="005C12DF"/>
    <w:rsid w:val="00724014"/>
    <w:rsid w:val="00971D58"/>
    <w:rsid w:val="00A41B61"/>
    <w:rsid w:val="00AF5353"/>
    <w:rsid w:val="00C3392A"/>
    <w:rsid w:val="00CB7696"/>
    <w:rsid w:val="00D16989"/>
    <w:rsid w:val="00FD5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923CFD"/>
  <w15:chartTrackingRefBased/>
  <w15:docId w15:val="{D1C87885-EABE-481C-934C-DB80EC1BB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unhideWhenUsed/>
    <w:rsid w:val="005C12D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5C12DF"/>
    <w:rPr>
      <w:rFonts w:ascii="宋体" w:eastAsia="宋体" w:hAnsi="宋体" w:cs="宋体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195E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95EA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95EA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95EA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59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9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0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1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95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9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09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2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82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43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3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8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5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9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4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4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17</Words>
  <Characters>667</Characters>
  <Application>Microsoft Office Word</Application>
  <DocSecurity>0</DocSecurity>
  <Lines>5</Lines>
  <Paragraphs>1</Paragraphs>
  <ScaleCrop>false</ScaleCrop>
  <Company>Microsoft</Company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 Shen</dc:creator>
  <cp:keywords/>
  <dc:description/>
  <cp:lastModifiedBy>Ying</cp:lastModifiedBy>
  <cp:revision>15</cp:revision>
  <dcterms:created xsi:type="dcterms:W3CDTF">2019-12-12T00:41:00Z</dcterms:created>
  <dcterms:modified xsi:type="dcterms:W3CDTF">2019-12-24T23:32:00Z</dcterms:modified>
</cp:coreProperties>
</file>